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216"/>
        <w:gridCol w:w="352"/>
        <w:gridCol w:w="5856"/>
      </w:tblGrid>
      <w:tr w:rsidR="00F55CB0" w:rsidRPr="000F7DA3" w:rsidTr="00F55CB0">
        <w:trPr>
          <w:trHeight w:val="547"/>
        </w:trPr>
        <w:tc>
          <w:tcPr>
            <w:tcW w:w="3189" w:type="dxa"/>
            <w:shd w:val="clear" w:color="auto" w:fill="BFBFBF" w:themeFill="background1" w:themeFillShade="BF"/>
          </w:tcPr>
          <w:p w:rsidR="00143E10" w:rsidRPr="00143E10" w:rsidRDefault="00F55CB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ally Chart</w:t>
            </w:r>
          </w:p>
        </w:tc>
        <w:tc>
          <w:tcPr>
            <w:tcW w:w="352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143E10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  <w:p w:rsidR="00AF57BF" w:rsidRPr="000F7DA3" w:rsidRDefault="00AF57BF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shd w:val="clear" w:color="auto" w:fill="BFBFBF" w:themeFill="background1" w:themeFillShade="BF"/>
          </w:tcPr>
          <w:p w:rsidR="00143E10" w:rsidRPr="00143E10" w:rsidRDefault="00A0454C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ranching Database</w:t>
            </w:r>
          </w:p>
        </w:tc>
      </w:tr>
      <w:tr w:rsidR="00F55CB0" w:rsidRPr="000F7DA3" w:rsidTr="00F55CB0">
        <w:trPr>
          <w:trHeight w:val="3114"/>
        </w:trPr>
        <w:tc>
          <w:tcPr>
            <w:tcW w:w="3189" w:type="dxa"/>
          </w:tcPr>
          <w:p w:rsidR="00740E1D" w:rsidRDefault="00740E1D" w:rsidP="00F55CB0">
            <w:pPr>
              <w:jc w:val="center"/>
              <w:rPr>
                <w:noProof/>
                <w:lang w:eastAsia="en-GB"/>
              </w:rPr>
            </w:pPr>
          </w:p>
          <w:p w:rsidR="00F55CB0" w:rsidRDefault="00F55CB0" w:rsidP="00F55CB0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BFBADC3" wp14:editId="7145D400">
                  <wp:extent cx="1693747" cy="1680358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118" cy="1690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55CB0" w:rsidRPr="00F55CB0" w:rsidRDefault="00F55CB0" w:rsidP="00F55CB0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352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vMerge w:val="restart"/>
          </w:tcPr>
          <w:p w:rsidR="00AF57BF" w:rsidRPr="00AF57BF" w:rsidRDefault="00AF57BF" w:rsidP="00D91147">
            <w:pPr>
              <w:rPr>
                <w:rFonts w:ascii="Letter-join Plus 36" w:hAnsi="Letter-join Plus 36"/>
                <w:sz w:val="16"/>
                <w:szCs w:val="16"/>
                <w:lang w:val="en-US"/>
              </w:rPr>
            </w:pPr>
          </w:p>
          <w:p w:rsidR="00AF57BF" w:rsidRDefault="00A0454C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3EDEE41" wp14:editId="7E037B23">
                  <wp:extent cx="3580410" cy="2837621"/>
                  <wp:effectExtent l="0" t="0" r="127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61" cy="2861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622B1" w:rsidRDefault="006622B1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826"/>
              <w:gridCol w:w="2804"/>
            </w:tblGrid>
            <w:tr w:rsidR="00FA47B5" w:rsidTr="00FA47B5">
              <w:tc>
                <w:tcPr>
                  <w:tcW w:w="2826" w:type="dxa"/>
                  <w:shd w:val="clear" w:color="auto" w:fill="BFBFBF" w:themeFill="background1" w:themeFillShade="BF"/>
                </w:tcPr>
                <w:p w:rsidR="006622B1" w:rsidRDefault="006622B1" w:rsidP="00934831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  <w:t>Line Graph</w:t>
                  </w:r>
                </w:p>
              </w:tc>
              <w:tc>
                <w:tcPr>
                  <w:tcW w:w="2804" w:type="dxa"/>
                  <w:shd w:val="clear" w:color="auto" w:fill="BFBFBF" w:themeFill="background1" w:themeFillShade="BF"/>
                </w:tcPr>
                <w:p w:rsidR="006622B1" w:rsidRDefault="006622B1" w:rsidP="00934831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  <w:t>Pictogram</w:t>
                  </w:r>
                </w:p>
              </w:tc>
            </w:tr>
            <w:tr w:rsidR="00FA47B5" w:rsidTr="00FA47B5">
              <w:tc>
                <w:tcPr>
                  <w:tcW w:w="2826" w:type="dxa"/>
                </w:tcPr>
                <w:p w:rsidR="006622B1" w:rsidRDefault="00FA47B5" w:rsidP="00934831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inline distT="0" distB="0" distL="0" distR="0" wp14:anchorId="348FE797" wp14:editId="06A36950">
                        <wp:extent cx="1652429" cy="1609107"/>
                        <wp:effectExtent l="0" t="0" r="508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91429" cy="16470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04" w:type="dxa"/>
                </w:tcPr>
                <w:p w:rsidR="006622B1" w:rsidRDefault="00FA47B5" w:rsidP="00934831">
                  <w:pPr>
                    <w:framePr w:hSpace="180" w:wrap="around" w:vAnchor="text" w:hAnchor="margin" w:xAlign="right" w:y="-176"/>
                    <w:rPr>
                      <w:rFonts w:ascii="Letter-join Plus 36" w:hAnsi="Letter-join Plus 36"/>
                      <w:sz w:val="24"/>
                      <w:szCs w:val="24"/>
                      <w:lang w:val="en-US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inline distT="0" distB="0" distL="0" distR="0" wp14:anchorId="5F94670E" wp14:editId="1749AA2B">
                        <wp:extent cx="1597231" cy="1616096"/>
                        <wp:effectExtent l="0" t="0" r="3175" b="317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8388" cy="16375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6622B1" w:rsidRPr="00D91147" w:rsidRDefault="006622B1" w:rsidP="00D91147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F55CB0" w:rsidRPr="000F7DA3" w:rsidTr="00F55CB0">
        <w:trPr>
          <w:trHeight w:val="661"/>
        </w:trPr>
        <w:tc>
          <w:tcPr>
            <w:tcW w:w="3189" w:type="dxa"/>
            <w:shd w:val="clear" w:color="auto" w:fill="BFBFBF" w:themeFill="background1" w:themeFillShade="BF"/>
          </w:tcPr>
          <w:p w:rsidR="00143E10" w:rsidRPr="00143E10" w:rsidRDefault="00F55CB0" w:rsidP="002057B8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ar Graph</w:t>
            </w:r>
          </w:p>
        </w:tc>
        <w:tc>
          <w:tcPr>
            <w:tcW w:w="352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F55CB0" w:rsidRPr="000F7DA3" w:rsidTr="00F55CB0">
        <w:trPr>
          <w:trHeight w:val="4576"/>
        </w:trPr>
        <w:tc>
          <w:tcPr>
            <w:tcW w:w="3189" w:type="dxa"/>
          </w:tcPr>
          <w:p w:rsidR="00542C1C" w:rsidRDefault="00542C1C" w:rsidP="00542C1C">
            <w:pPr>
              <w:rPr>
                <w:rFonts w:ascii="Letter-join Plus 36" w:hAnsi="Letter-join Plus 36"/>
                <w:noProof/>
                <w:lang w:eastAsia="en-GB"/>
              </w:rPr>
            </w:pPr>
          </w:p>
          <w:p w:rsidR="00F55CB0" w:rsidRPr="00143E10" w:rsidRDefault="00F55CB0" w:rsidP="00542C1C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6FFB4F0" wp14:editId="0E670A95">
                  <wp:extent cx="1900052" cy="2002758"/>
                  <wp:effectExtent l="0" t="0" r="508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383" cy="204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2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838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DB62C8" w:rsidP="00934831">
      <w:pPr>
        <w:ind w:left="720" w:firstLine="720"/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E10">
        <w:rPr>
          <w:rFonts w:ascii="Letter-join Plus 36" w:hAnsi="Letter-join Plus 36"/>
          <w:sz w:val="20"/>
          <w:szCs w:val="20"/>
          <w:lang w:val="en-US"/>
        </w:rPr>
        <w:t xml:space="preserve">   </w:t>
      </w:r>
      <w:r w:rsidRPr="00143E10">
        <w:rPr>
          <w:rFonts w:ascii="Letter-join Plus 36" w:hAnsi="Letter-join Plus 36"/>
          <w:sz w:val="24"/>
          <w:szCs w:val="24"/>
          <w:lang w:val="en-US"/>
        </w:rPr>
        <w:t xml:space="preserve">Knowledge Organiser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740E1D">
        <w:rPr>
          <w:rFonts w:ascii="Letter-join Plus 36" w:hAnsi="Letter-join Plus 36"/>
          <w:sz w:val="24"/>
          <w:szCs w:val="24"/>
          <w:lang w:val="en-US"/>
        </w:rPr>
        <w:t>Summer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Term </w:t>
      </w:r>
      <w:r w:rsidR="00285792">
        <w:rPr>
          <w:rFonts w:ascii="Letter-join Plus 36" w:hAnsi="Letter-join Plus 36"/>
          <w:sz w:val="24"/>
          <w:szCs w:val="24"/>
          <w:lang w:val="en-US"/>
        </w:rPr>
        <w:t>1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932D60">
        <w:rPr>
          <w:rFonts w:ascii="Letter-join Plus 36" w:hAnsi="Letter-join Plus 36"/>
          <w:b/>
          <w:sz w:val="24"/>
          <w:szCs w:val="24"/>
          <w:lang w:val="en-US"/>
        </w:rPr>
        <w:t>Computing</w:t>
      </w:r>
      <w:r w:rsidR="00DB62C8" w:rsidRPr="00267937"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D91147">
        <w:rPr>
          <w:rFonts w:ascii="Letter-join Plus 36" w:hAnsi="Letter-join Plus 36"/>
          <w:b/>
          <w:sz w:val="24"/>
          <w:szCs w:val="24"/>
          <w:lang w:val="en-US"/>
        </w:rPr>
        <w:t xml:space="preserve">– </w:t>
      </w:r>
      <w:r w:rsidR="00932D60">
        <w:rPr>
          <w:rFonts w:ascii="Letter-join Plus 36" w:hAnsi="Letter-join Plus 36"/>
          <w:b/>
          <w:sz w:val="24"/>
          <w:szCs w:val="24"/>
          <w:lang w:val="en-US"/>
        </w:rPr>
        <w:t>Introduction to Data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09"/>
        <w:gridCol w:w="4018"/>
      </w:tblGrid>
      <w:tr w:rsidR="00143E10" w:rsidRPr="000F7DA3" w:rsidTr="00AF57BF">
        <w:trPr>
          <w:trHeight w:val="680"/>
        </w:trPr>
        <w:tc>
          <w:tcPr>
            <w:tcW w:w="5527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Branching database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Using a series of yes or no questions to categorise data or objects.</w:t>
            </w:r>
          </w:p>
        </w:tc>
      </w:tr>
      <w:tr w:rsidR="00143E10" w:rsidRPr="000F7DA3" w:rsidTr="00AF57BF">
        <w:trPr>
          <w:trHeight w:val="647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ategorise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Put into groups that have similar or the same properties.</w:t>
            </w:r>
          </w:p>
        </w:tc>
      </w:tr>
      <w:tr w:rsidR="00143E10" w:rsidRPr="000F7DA3" w:rsidTr="00AF57BF">
        <w:trPr>
          <w:trHeight w:val="715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hart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formation displayed in a graph, table, tally or diagram.</w:t>
            </w:r>
          </w:p>
        </w:tc>
      </w:tr>
      <w:tr w:rsidR="00143E10" w:rsidRPr="000F7DA3" w:rsidTr="00AF57BF">
        <w:trPr>
          <w:trHeight w:val="725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omputer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tabs>
                <w:tab w:val="left" w:pos="3535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Electronic machine that accepts and processes information to produce an output, and then stores the results.</w:t>
            </w:r>
          </w:p>
        </w:tc>
      </w:tr>
      <w:tr w:rsidR="00143E10" w:rsidRPr="000F7DA3" w:rsidTr="00AF57BF">
        <w:trPr>
          <w:trHeight w:val="562"/>
        </w:trPr>
        <w:tc>
          <w:tcPr>
            <w:tcW w:w="1509" w:type="dxa"/>
          </w:tcPr>
          <w:p w:rsidR="00143E10" w:rsidRPr="00143E10" w:rsidRDefault="00932D6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Data</w:t>
            </w:r>
          </w:p>
        </w:tc>
        <w:tc>
          <w:tcPr>
            <w:tcW w:w="4018" w:type="dxa"/>
          </w:tcPr>
          <w:p w:rsidR="00143E10" w:rsidRPr="000F7DA3" w:rsidRDefault="00932D60" w:rsidP="008026E1">
            <w:pPr>
              <w:tabs>
                <w:tab w:val="left" w:pos="1739"/>
              </w:tabs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formation used for a specific purpose or investigation.</w:t>
            </w:r>
          </w:p>
        </w:tc>
      </w:tr>
      <w:tr w:rsidR="00143E10" w:rsidRPr="000F7DA3" w:rsidTr="00AF57BF">
        <w:trPr>
          <w:trHeight w:val="746"/>
        </w:trPr>
        <w:tc>
          <w:tcPr>
            <w:tcW w:w="1509" w:type="dxa"/>
          </w:tcPr>
          <w:p w:rsidR="00143E10" w:rsidRPr="00143E10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Information</w:t>
            </w:r>
          </w:p>
        </w:tc>
        <w:tc>
          <w:tcPr>
            <w:tcW w:w="4018" w:type="dxa"/>
          </w:tcPr>
          <w:p w:rsidR="00143E10" w:rsidRPr="000F7DA3" w:rsidRDefault="00932D60" w:rsidP="00AE3123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Facts about a specific thing, person, place or other.</w:t>
            </w:r>
          </w:p>
        </w:tc>
      </w:tr>
      <w:tr w:rsidR="00143E10" w:rsidRPr="000F7DA3" w:rsidTr="00AF57BF">
        <w:trPr>
          <w:trHeight w:val="680"/>
        </w:trPr>
        <w:tc>
          <w:tcPr>
            <w:tcW w:w="1509" w:type="dxa"/>
          </w:tcPr>
          <w:p w:rsidR="00143E10" w:rsidRPr="00143E10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abel</w:t>
            </w:r>
          </w:p>
        </w:tc>
        <w:tc>
          <w:tcPr>
            <w:tcW w:w="4018" w:type="dxa"/>
          </w:tcPr>
          <w:p w:rsidR="00143E10" w:rsidRPr="000F7DA3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Information attached to something to tell you about it.</w:t>
            </w:r>
          </w:p>
        </w:tc>
      </w:tr>
      <w:tr w:rsidR="008026E1" w:rsidRPr="000F7DA3" w:rsidTr="00932D60">
        <w:trPr>
          <w:trHeight w:val="575"/>
        </w:trPr>
        <w:tc>
          <w:tcPr>
            <w:tcW w:w="1509" w:type="dxa"/>
          </w:tcPr>
          <w:p w:rsidR="008026E1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ictogram</w:t>
            </w:r>
          </w:p>
        </w:tc>
        <w:tc>
          <w:tcPr>
            <w:tcW w:w="4018" w:type="dxa"/>
          </w:tcPr>
          <w:p w:rsidR="008026E1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A chart which uses pictures to represent items.</w:t>
            </w:r>
          </w:p>
        </w:tc>
      </w:tr>
      <w:tr w:rsidR="008026E1" w:rsidRPr="000F7DA3" w:rsidTr="00932D60">
        <w:trPr>
          <w:trHeight w:val="555"/>
        </w:trPr>
        <w:tc>
          <w:tcPr>
            <w:tcW w:w="1509" w:type="dxa"/>
          </w:tcPr>
          <w:p w:rsidR="008026E1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ecord</w:t>
            </w:r>
          </w:p>
        </w:tc>
        <w:tc>
          <w:tcPr>
            <w:tcW w:w="4018" w:type="dxa"/>
          </w:tcPr>
          <w:p w:rsidR="008026E1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store information about something.</w:t>
            </w:r>
          </w:p>
        </w:tc>
      </w:tr>
      <w:tr w:rsidR="008026E1" w:rsidRPr="000F7DA3" w:rsidTr="00932D60">
        <w:trPr>
          <w:trHeight w:val="549"/>
        </w:trPr>
        <w:tc>
          <w:tcPr>
            <w:tcW w:w="1509" w:type="dxa"/>
          </w:tcPr>
          <w:p w:rsidR="008026E1" w:rsidRDefault="00932D60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ort</w:t>
            </w:r>
          </w:p>
        </w:tc>
        <w:tc>
          <w:tcPr>
            <w:tcW w:w="4018" w:type="dxa"/>
          </w:tcPr>
          <w:p w:rsidR="008026E1" w:rsidRDefault="00932D6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  <w:r>
              <w:rPr>
                <w:rFonts w:ascii="Letter-join Plus 36" w:hAnsi="Letter-join Plus 36"/>
                <w:sz w:val="20"/>
                <w:szCs w:val="20"/>
                <w:lang w:val="en-US"/>
              </w:rPr>
              <w:t>To arrange items by an order or into a category.</w:t>
            </w:r>
          </w:p>
        </w:tc>
      </w:tr>
    </w:tbl>
    <w:p w:rsidR="00DB62C8" w:rsidRDefault="00DB62C8">
      <w:bookmarkStart w:id="0" w:name="_GoBack"/>
      <w:bookmarkEnd w:id="0"/>
    </w:p>
    <w:sectPr w:rsidR="00DB62C8" w:rsidSect="00AF57BF">
      <w:pgSz w:w="16838" w:h="11906" w:orient="landscape"/>
      <w:pgMar w:top="993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etter-join Plus 36">
    <w:altName w:val="Letter-join Plus 40"/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5E1255"/>
    <w:multiLevelType w:val="hybridMultilevel"/>
    <w:tmpl w:val="D772B1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0MjczNzc0sDRV0lEKTi0uzszPAykwrgUAJMxEJiwAAAA="/>
  </w:docVars>
  <w:rsids>
    <w:rsidRoot w:val="00DB62C8"/>
    <w:rsid w:val="00143E10"/>
    <w:rsid w:val="00172A82"/>
    <w:rsid w:val="001F446A"/>
    <w:rsid w:val="002057B8"/>
    <w:rsid w:val="00267937"/>
    <w:rsid w:val="00285792"/>
    <w:rsid w:val="00542C1C"/>
    <w:rsid w:val="006622B1"/>
    <w:rsid w:val="006A07DF"/>
    <w:rsid w:val="00740E1D"/>
    <w:rsid w:val="0076688F"/>
    <w:rsid w:val="008026E1"/>
    <w:rsid w:val="00932D60"/>
    <w:rsid w:val="00934831"/>
    <w:rsid w:val="00A0454C"/>
    <w:rsid w:val="00AE3123"/>
    <w:rsid w:val="00AF57BF"/>
    <w:rsid w:val="00C31C33"/>
    <w:rsid w:val="00C5185C"/>
    <w:rsid w:val="00D91147"/>
    <w:rsid w:val="00DB62C8"/>
    <w:rsid w:val="00DE1BC6"/>
    <w:rsid w:val="00E57148"/>
    <w:rsid w:val="00EF35B7"/>
    <w:rsid w:val="00F55CB0"/>
    <w:rsid w:val="00F56D37"/>
    <w:rsid w:val="00FA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FDC50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Libby Cross</cp:lastModifiedBy>
  <cp:revision>2</cp:revision>
  <dcterms:created xsi:type="dcterms:W3CDTF">2022-04-22T13:42:00Z</dcterms:created>
  <dcterms:modified xsi:type="dcterms:W3CDTF">2022-04-22T13:42:00Z</dcterms:modified>
</cp:coreProperties>
</file>